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373B1" w14:textId="6D740BF8" w:rsidR="00A64963" w:rsidRPr="00A64963" w:rsidRDefault="00A64963" w:rsidP="00A64963">
      <w:pPr>
        <w:jc w:val="center"/>
        <w:rPr>
          <w:b/>
          <w:bCs/>
          <w:sz w:val="32"/>
          <w:szCs w:val="32"/>
          <w:lang w:val="en-GB"/>
        </w:rPr>
      </w:pPr>
      <w:bookmarkStart w:id="0" w:name="_Hlk112662146"/>
      <w:r w:rsidRPr="00A64963">
        <w:rPr>
          <w:b/>
          <w:bCs/>
          <w:sz w:val="32"/>
          <w:szCs w:val="32"/>
          <w:lang w:val="en-GB"/>
        </w:rPr>
        <w:t>Practice #</w:t>
      </w:r>
      <w:r w:rsidR="00E057DE">
        <w:rPr>
          <w:b/>
          <w:bCs/>
          <w:sz w:val="32"/>
          <w:szCs w:val="32"/>
          <w:lang w:val="en-GB"/>
        </w:rPr>
        <w:t>2</w:t>
      </w:r>
      <w:r w:rsidRPr="00A64963">
        <w:rPr>
          <w:b/>
          <w:bCs/>
          <w:sz w:val="32"/>
          <w:szCs w:val="32"/>
          <w:lang w:val="en-GB"/>
        </w:rPr>
        <w:t xml:space="preserve">: Data collection (1/2): </w:t>
      </w:r>
      <w:r w:rsidR="00E057DE">
        <w:rPr>
          <w:b/>
          <w:bCs/>
          <w:sz w:val="32"/>
          <w:szCs w:val="32"/>
          <w:lang w:val="en-GB"/>
        </w:rPr>
        <w:t>Dataframe Management</w:t>
      </w:r>
    </w:p>
    <w:bookmarkEnd w:id="0"/>
    <w:p w14:paraId="681E80F0" w14:textId="31ABBD76" w:rsidR="00136816" w:rsidRPr="00A64963" w:rsidRDefault="00136816">
      <w:pPr>
        <w:rPr>
          <w:lang w:val="en-GB"/>
        </w:rPr>
      </w:pPr>
    </w:p>
    <w:p w14:paraId="6B18CA03" w14:textId="034810FA" w:rsidR="00A64963" w:rsidRPr="00A64963" w:rsidRDefault="00A64963">
      <w:pPr>
        <w:rPr>
          <w:b/>
          <w:bCs/>
          <w:sz w:val="24"/>
          <w:szCs w:val="24"/>
          <w:u w:val="single"/>
          <w:lang w:val="en-GB"/>
        </w:rPr>
      </w:pPr>
      <w:r w:rsidRPr="00A64963">
        <w:rPr>
          <w:b/>
          <w:bCs/>
          <w:sz w:val="24"/>
          <w:szCs w:val="24"/>
          <w:u w:val="single"/>
          <w:lang w:val="en-GB"/>
        </w:rPr>
        <w:t>Example:</w:t>
      </w:r>
    </w:p>
    <w:p w14:paraId="7EC002FC" w14:textId="28225282" w:rsidR="00A64963" w:rsidRDefault="00A64963">
      <w:pPr>
        <w:rPr>
          <w:rStyle w:val="q4iawc"/>
          <w:lang w:val="en"/>
        </w:rPr>
      </w:pPr>
      <w:r>
        <w:rPr>
          <w:rStyle w:val="q4iawc"/>
          <w:lang w:val="en"/>
        </w:rPr>
        <w:t xml:space="preserve">The goal is to predict the stock price using past stock prices and other information available online. </w:t>
      </w:r>
    </w:p>
    <w:p w14:paraId="7DA21388" w14:textId="3F348D9A" w:rsidR="00B12540" w:rsidRDefault="00A64963">
      <w:pPr>
        <w:rPr>
          <w:rStyle w:val="q4iawc"/>
          <w:lang w:val="en"/>
        </w:rPr>
      </w:pPr>
      <w:r>
        <w:rPr>
          <w:rStyle w:val="q4iawc"/>
          <w:lang w:val="en"/>
        </w:rPr>
        <w:t>In this practice, you will retrieve stock market prices from 3 companies and make them usable by your python script.</w:t>
      </w:r>
    </w:p>
    <w:p w14:paraId="4C16D6DA" w14:textId="5E292FED" w:rsidR="00A64963" w:rsidRDefault="00A64963">
      <w:pPr>
        <w:rPr>
          <w:rStyle w:val="q4iawc"/>
          <w:lang w:val="en"/>
        </w:rPr>
      </w:pPr>
    </w:p>
    <w:p w14:paraId="6D206EE9" w14:textId="087563E0" w:rsidR="00B12540" w:rsidRDefault="00B12540">
      <w:pPr>
        <w:rPr>
          <w:rStyle w:val="q4iawc"/>
          <w:lang w:val="en"/>
        </w:rPr>
      </w:pPr>
      <w:r>
        <w:rPr>
          <w:rStyle w:val="q4iawc"/>
          <w:lang w:val="en"/>
        </w:rPr>
        <w:t xml:space="preserve">The </w:t>
      </w:r>
      <w:r w:rsidR="005279F2">
        <w:rPr>
          <w:rStyle w:val="q4iawc"/>
          <w:lang w:val="en"/>
        </w:rPr>
        <w:t>practice</w:t>
      </w:r>
      <w:r>
        <w:rPr>
          <w:rStyle w:val="q4iawc"/>
          <w:lang w:val="en"/>
        </w:rPr>
        <w:t xml:space="preserve"> </w:t>
      </w:r>
      <w:r w:rsidR="0067040E">
        <w:rPr>
          <w:rStyle w:val="q4iawc"/>
          <w:lang w:val="en"/>
        </w:rPr>
        <w:t>can be done with any interpreter (</w:t>
      </w:r>
      <w:proofErr w:type="spellStart"/>
      <w:r w:rsidR="0067040E">
        <w:rPr>
          <w:rStyle w:val="q4iawc"/>
          <w:lang w:val="en"/>
        </w:rPr>
        <w:t>VSCode</w:t>
      </w:r>
      <w:proofErr w:type="spellEnd"/>
      <w:r w:rsidR="0067040E">
        <w:rPr>
          <w:rStyle w:val="q4iawc"/>
          <w:lang w:val="en"/>
        </w:rPr>
        <w:t xml:space="preserve">, </w:t>
      </w:r>
      <w:proofErr w:type="spellStart"/>
      <w:r w:rsidR="0067040E">
        <w:rPr>
          <w:rStyle w:val="q4iawc"/>
          <w:lang w:val="en"/>
        </w:rPr>
        <w:t>Jupyter</w:t>
      </w:r>
      <w:proofErr w:type="spellEnd"/>
      <w:r w:rsidR="0067040E">
        <w:rPr>
          <w:rStyle w:val="q4iawc"/>
          <w:lang w:val="en"/>
        </w:rPr>
        <w:t xml:space="preserve">, Spyder, </w:t>
      </w:r>
      <w:proofErr w:type="spellStart"/>
      <w:r w:rsidR="0067040E">
        <w:rPr>
          <w:rStyle w:val="q4iawc"/>
          <w:lang w:val="en"/>
        </w:rPr>
        <w:t>Pycharm</w:t>
      </w:r>
      <w:proofErr w:type="spellEnd"/>
      <w:r w:rsidR="0067040E">
        <w:rPr>
          <w:rStyle w:val="q4iawc"/>
          <w:lang w:val="en"/>
        </w:rPr>
        <w:t>, …)</w:t>
      </w:r>
      <w:r>
        <w:rPr>
          <w:rStyle w:val="q4iawc"/>
          <w:lang w:val="en"/>
        </w:rPr>
        <w:t>.</w:t>
      </w:r>
    </w:p>
    <w:p w14:paraId="49513E57" w14:textId="77777777" w:rsidR="00B12540" w:rsidRDefault="00B12540">
      <w:pPr>
        <w:rPr>
          <w:rStyle w:val="q4iawc"/>
          <w:lang w:val="en"/>
        </w:rPr>
      </w:pPr>
    </w:p>
    <w:p w14:paraId="6B1D40F2" w14:textId="1AADB6E1" w:rsidR="00A64963" w:rsidRPr="00094958" w:rsidRDefault="00A64963">
      <w:pPr>
        <w:rPr>
          <w:b/>
          <w:bCs/>
          <w:u w:val="single"/>
          <w:lang w:val="en"/>
        </w:rPr>
      </w:pPr>
      <w:r w:rsidRPr="00A64963">
        <w:rPr>
          <w:rStyle w:val="q4iawc"/>
          <w:b/>
          <w:bCs/>
          <w:u w:val="single"/>
          <w:lang w:val="en"/>
        </w:rPr>
        <w:t>Steps:</w:t>
      </w:r>
    </w:p>
    <w:p w14:paraId="76D98371" w14:textId="3B26BDA5" w:rsidR="009B361D" w:rsidRPr="00E057DE" w:rsidRDefault="00E057DE" w:rsidP="00E057DE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b/>
          <w:bCs/>
          <w:lang w:val="en-GB"/>
        </w:rPr>
        <w:t>With the correction of the practice done in lecture:</w:t>
      </w:r>
    </w:p>
    <w:p w14:paraId="58463B6E" w14:textId="38D15C2D" w:rsidR="00E057DE" w:rsidRDefault="00E057DE" w:rsidP="00E057DE">
      <w:pPr>
        <w:pStyle w:val="ListParagraph"/>
        <w:numPr>
          <w:ilvl w:val="0"/>
          <w:numId w:val="5"/>
        </w:numPr>
        <w:rPr>
          <w:lang w:val="en-GB"/>
        </w:rPr>
      </w:pPr>
      <w:r>
        <w:rPr>
          <w:lang w:val="en-GB"/>
        </w:rPr>
        <w:t>Open the .csv file (downloaded in the previous practice)</w:t>
      </w:r>
    </w:p>
    <w:p w14:paraId="57C4D2DD" w14:textId="18AA150D" w:rsidR="00E057DE" w:rsidRDefault="00E057DE" w:rsidP="00E057DE">
      <w:pPr>
        <w:pStyle w:val="ListParagraph"/>
        <w:numPr>
          <w:ilvl w:val="0"/>
          <w:numId w:val="5"/>
        </w:numPr>
        <w:rPr>
          <w:lang w:val="en-GB"/>
        </w:rPr>
      </w:pPr>
      <w:r>
        <w:rPr>
          <w:lang w:val="en-GB"/>
        </w:rPr>
        <w:t>Get data from the .csv file into lists</w:t>
      </w:r>
    </w:p>
    <w:p w14:paraId="4FF65236" w14:textId="0DBB5267" w:rsidR="00E057DE" w:rsidRDefault="00E057DE" w:rsidP="00E057DE">
      <w:pPr>
        <w:pStyle w:val="ListParagraph"/>
        <w:numPr>
          <w:ilvl w:val="0"/>
          <w:numId w:val="5"/>
        </w:numPr>
        <w:rPr>
          <w:lang w:val="en-GB"/>
        </w:rPr>
      </w:pPr>
      <w:r>
        <w:rPr>
          <w:lang w:val="en-GB"/>
        </w:rPr>
        <w:t>Modify your lists to have datetime objects and float numbers instead of text</w:t>
      </w:r>
    </w:p>
    <w:p w14:paraId="561C59B3" w14:textId="7CCE0D99" w:rsidR="00E057DE" w:rsidRDefault="00E057DE" w:rsidP="00094958">
      <w:pPr>
        <w:pStyle w:val="ListParagraph"/>
        <w:rPr>
          <w:lang w:val="en-GB"/>
        </w:rPr>
      </w:pPr>
      <w:r>
        <w:rPr>
          <w:lang w:val="en-GB"/>
        </w:rPr>
        <w:t>Note: All these steps have been done during the correction of the practice in lecture. The code is available in Teams</w:t>
      </w:r>
    </w:p>
    <w:p w14:paraId="07EC98C7" w14:textId="77777777" w:rsidR="00094958" w:rsidRPr="00E057DE" w:rsidRDefault="00094958" w:rsidP="00094958">
      <w:pPr>
        <w:pStyle w:val="ListParagraph"/>
        <w:rPr>
          <w:lang w:val="en-GB"/>
        </w:rPr>
      </w:pPr>
    </w:p>
    <w:p w14:paraId="587CFFDF" w14:textId="43406F52" w:rsidR="009B361D" w:rsidRDefault="00E057DE" w:rsidP="009B361D">
      <w:pPr>
        <w:pStyle w:val="ListParagraph"/>
        <w:numPr>
          <w:ilvl w:val="0"/>
          <w:numId w:val="1"/>
        </w:numPr>
        <w:rPr>
          <w:b/>
          <w:bCs/>
          <w:lang w:val="en-GB"/>
        </w:rPr>
      </w:pPr>
      <w:r>
        <w:rPr>
          <w:b/>
          <w:bCs/>
          <w:lang w:val="en-GB"/>
        </w:rPr>
        <w:t>Prepare your data for the dataframe</w:t>
      </w:r>
    </w:p>
    <w:p w14:paraId="09515857" w14:textId="4ADFA551" w:rsidR="00094958" w:rsidRDefault="00E057DE" w:rsidP="00094958">
      <w:pPr>
        <w:pStyle w:val="ListParagraph"/>
        <w:numPr>
          <w:ilvl w:val="0"/>
          <w:numId w:val="5"/>
        </w:numPr>
        <w:rPr>
          <w:lang w:val="en-GB"/>
        </w:rPr>
      </w:pPr>
      <w:r>
        <w:rPr>
          <w:lang w:val="en-GB"/>
        </w:rPr>
        <w:t xml:space="preserve">Create </w:t>
      </w:r>
      <w:r w:rsidR="001C7276">
        <w:rPr>
          <w:lang w:val="en-GB"/>
        </w:rPr>
        <w:t>dictionary with seven keys (one for each column of the .csv file) and the values from the previous lists</w:t>
      </w:r>
    </w:p>
    <w:p w14:paraId="00D5E80D" w14:textId="77777777" w:rsidR="00094958" w:rsidRPr="00094958" w:rsidRDefault="00094958" w:rsidP="00094958">
      <w:pPr>
        <w:pStyle w:val="ListParagraph"/>
        <w:rPr>
          <w:lang w:val="en-GB"/>
        </w:rPr>
      </w:pPr>
    </w:p>
    <w:p w14:paraId="5F211272" w14:textId="245751DD" w:rsidR="009B361D" w:rsidRDefault="001C7276" w:rsidP="009B361D">
      <w:pPr>
        <w:pStyle w:val="ListParagraph"/>
        <w:numPr>
          <w:ilvl w:val="0"/>
          <w:numId w:val="1"/>
        </w:numPr>
        <w:rPr>
          <w:b/>
          <w:bCs/>
          <w:lang w:val="en-GB"/>
        </w:rPr>
      </w:pPr>
      <w:r>
        <w:rPr>
          <w:b/>
          <w:bCs/>
          <w:lang w:val="en-GB"/>
        </w:rPr>
        <w:t>Create a dataframe with pandas</w:t>
      </w:r>
    </w:p>
    <w:p w14:paraId="2CDDE691" w14:textId="3F54120C" w:rsidR="0067040E" w:rsidRDefault="001C7276" w:rsidP="0067040E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Install pandas</w:t>
      </w:r>
    </w:p>
    <w:p w14:paraId="4BDBB7BE" w14:textId="3C06947A" w:rsidR="001C7276" w:rsidRDefault="001C7276" w:rsidP="001C7276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Create a dataframe from the previous dictionary</w:t>
      </w:r>
    </w:p>
    <w:p w14:paraId="637AECD3" w14:textId="77777777" w:rsidR="00094958" w:rsidRPr="00094958" w:rsidRDefault="00094958" w:rsidP="00094958">
      <w:pPr>
        <w:pStyle w:val="ListParagraph"/>
        <w:rPr>
          <w:lang w:val="en-GB"/>
        </w:rPr>
      </w:pPr>
    </w:p>
    <w:p w14:paraId="76ADA07B" w14:textId="04931E98" w:rsidR="001C7276" w:rsidRDefault="001C7276" w:rsidP="001C7276">
      <w:pPr>
        <w:pStyle w:val="ListParagraph"/>
        <w:numPr>
          <w:ilvl w:val="0"/>
          <w:numId w:val="1"/>
        </w:numPr>
        <w:rPr>
          <w:b/>
          <w:bCs/>
          <w:lang w:val="en-GB"/>
        </w:rPr>
      </w:pPr>
      <w:r>
        <w:rPr>
          <w:b/>
          <w:bCs/>
          <w:lang w:val="en-GB"/>
        </w:rPr>
        <w:t>Modify your dataframe</w:t>
      </w:r>
    </w:p>
    <w:p w14:paraId="042DF7CA" w14:textId="4043C9D2" w:rsidR="001C7276" w:rsidRDefault="001C7276" w:rsidP="001C7276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Change the names of the columns of your dataframe</w:t>
      </w:r>
    </w:p>
    <w:p w14:paraId="03A2582E" w14:textId="4D06D443" w:rsidR="00094958" w:rsidRDefault="00094958" w:rsidP="001C7276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Add three columns:</w:t>
      </w:r>
    </w:p>
    <w:p w14:paraId="7AF5E17E" w14:textId="470AF56B" w:rsidR="00094958" w:rsidRDefault="003F4B4A" w:rsidP="003F4B4A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GB"/>
        </w:rPr>
        <w:t>“</w:t>
      </w:r>
      <w:r w:rsidR="00094958">
        <w:rPr>
          <w:lang w:val="en-GB"/>
        </w:rPr>
        <w:t>Name</w:t>
      </w:r>
      <w:r>
        <w:rPr>
          <w:lang w:val="en-GB"/>
        </w:rPr>
        <w:t>”</w:t>
      </w:r>
      <w:r w:rsidR="00094958">
        <w:rPr>
          <w:lang w:val="en-GB"/>
        </w:rPr>
        <w:t xml:space="preserve"> with your name (same for every line)</w:t>
      </w:r>
    </w:p>
    <w:p w14:paraId="63DF690C" w14:textId="1E6708D1" w:rsidR="00094958" w:rsidRPr="00094958" w:rsidRDefault="003F4B4A" w:rsidP="00094958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GB"/>
        </w:rPr>
        <w:t>“Surn</w:t>
      </w:r>
      <w:r w:rsidR="00094958">
        <w:rPr>
          <w:lang w:val="en-GB"/>
        </w:rPr>
        <w:t>ame</w:t>
      </w:r>
      <w:r>
        <w:rPr>
          <w:lang w:val="en-GB"/>
        </w:rPr>
        <w:t>”</w:t>
      </w:r>
      <w:r w:rsidR="00094958">
        <w:rPr>
          <w:lang w:val="en-GB"/>
        </w:rPr>
        <w:t xml:space="preserve"> with your </w:t>
      </w:r>
      <w:r>
        <w:rPr>
          <w:lang w:val="en-GB"/>
        </w:rPr>
        <w:t>sur</w:t>
      </w:r>
      <w:r w:rsidR="00094958">
        <w:rPr>
          <w:lang w:val="en-GB"/>
        </w:rPr>
        <w:t>name (same for every line)</w:t>
      </w:r>
    </w:p>
    <w:p w14:paraId="46A007E3" w14:textId="12BD3DFF" w:rsidR="003F4B4A" w:rsidRPr="003F4B4A" w:rsidRDefault="003F4B4A" w:rsidP="003F4B4A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GB"/>
        </w:rPr>
        <w:t>“</w:t>
      </w:r>
      <w:proofErr w:type="spellStart"/>
      <w:r>
        <w:rPr>
          <w:lang w:val="en-GB"/>
        </w:rPr>
        <w:t>Date_of_download</w:t>
      </w:r>
      <w:proofErr w:type="spellEnd"/>
      <w:r>
        <w:rPr>
          <w:lang w:val="en-GB"/>
        </w:rPr>
        <w:t>”</w:t>
      </w:r>
      <w:r w:rsidR="00094958">
        <w:rPr>
          <w:lang w:val="en-GB"/>
        </w:rPr>
        <w:t xml:space="preserve"> with </w:t>
      </w:r>
      <w:r>
        <w:rPr>
          <w:lang w:val="en-GB"/>
        </w:rPr>
        <w:t xml:space="preserve">the date of last practice </w:t>
      </w:r>
      <w:r w:rsidR="00094958">
        <w:rPr>
          <w:lang w:val="en-GB"/>
        </w:rPr>
        <w:t>(same for every line)</w:t>
      </w:r>
    </w:p>
    <w:p w14:paraId="260D1EF3" w14:textId="4B2A9245" w:rsidR="001C7276" w:rsidRDefault="001C7276" w:rsidP="001C7276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Display the 10 first lines of your dataframe</w:t>
      </w:r>
    </w:p>
    <w:p w14:paraId="7EF31A1A" w14:textId="01001E6E" w:rsidR="001C7276" w:rsidRDefault="001C7276" w:rsidP="001C7276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Display the 10 last lines of your dataframe</w:t>
      </w:r>
    </w:p>
    <w:p w14:paraId="7C9C1DAD" w14:textId="401B22B2" w:rsidR="003F4B4A" w:rsidRPr="003F4B4A" w:rsidRDefault="003F4B4A" w:rsidP="003F4B4A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Save your dataframe in a .</w:t>
      </w:r>
      <w:proofErr w:type="spellStart"/>
      <w:r>
        <w:rPr>
          <w:lang w:val="en-GB"/>
        </w:rPr>
        <w:t>json</w:t>
      </w:r>
      <w:proofErr w:type="spellEnd"/>
      <w:r>
        <w:rPr>
          <w:lang w:val="en-GB"/>
        </w:rPr>
        <w:t xml:space="preserve"> file</w:t>
      </w:r>
    </w:p>
    <w:p w14:paraId="36B076DF" w14:textId="77777777" w:rsidR="00094958" w:rsidRPr="00094958" w:rsidRDefault="00094958" w:rsidP="00094958">
      <w:pPr>
        <w:pStyle w:val="ListParagraph"/>
        <w:rPr>
          <w:lang w:val="en-GB"/>
        </w:rPr>
      </w:pPr>
    </w:p>
    <w:p w14:paraId="229699DC" w14:textId="6404D5B9" w:rsidR="001C7276" w:rsidRDefault="001C7276" w:rsidP="001C7276">
      <w:pPr>
        <w:pStyle w:val="ListParagraph"/>
        <w:numPr>
          <w:ilvl w:val="0"/>
          <w:numId w:val="1"/>
        </w:numPr>
        <w:rPr>
          <w:b/>
          <w:bCs/>
          <w:lang w:val="en-GB"/>
        </w:rPr>
      </w:pPr>
      <w:r>
        <w:rPr>
          <w:b/>
          <w:bCs/>
          <w:lang w:val="en-GB"/>
        </w:rPr>
        <w:t xml:space="preserve">Make selection on </w:t>
      </w:r>
      <w:r>
        <w:rPr>
          <w:b/>
          <w:bCs/>
          <w:lang w:val="en-GB"/>
        </w:rPr>
        <w:t>your dataframe</w:t>
      </w:r>
    </w:p>
    <w:p w14:paraId="20B8C3FE" w14:textId="5AF09384" w:rsidR="001C7276" w:rsidRDefault="001C7276" w:rsidP="001C7276">
      <w:pPr>
        <w:pStyle w:val="ListParagraph"/>
        <w:numPr>
          <w:ilvl w:val="0"/>
          <w:numId w:val="2"/>
        </w:numPr>
        <w:rPr>
          <w:lang w:val="en-GB"/>
        </w:rPr>
      </w:pPr>
      <w:r w:rsidRPr="001C7276">
        <w:rPr>
          <w:lang w:val="en-GB"/>
        </w:rPr>
        <w:t>Display</w:t>
      </w:r>
      <w:r>
        <w:rPr>
          <w:lang w:val="en-GB"/>
        </w:rPr>
        <w:t xml:space="preserve"> the following dataframe:</w:t>
      </w:r>
    </w:p>
    <w:p w14:paraId="2E54C784" w14:textId="26281F11" w:rsidR="001C7276" w:rsidRDefault="003A36C5" w:rsidP="00081454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GB"/>
        </w:rPr>
        <w:t>Data of</w:t>
      </w:r>
      <w:r w:rsidR="001C7276">
        <w:rPr>
          <w:lang w:val="en-GB"/>
        </w:rPr>
        <w:t xml:space="preserve"> 2021</w:t>
      </w:r>
      <w:r>
        <w:rPr>
          <w:lang w:val="en-GB"/>
        </w:rPr>
        <w:t>’s</w:t>
      </w:r>
      <w:r w:rsidR="001C7276">
        <w:rPr>
          <w:lang w:val="en-GB"/>
        </w:rPr>
        <w:t xml:space="preserve"> summer</w:t>
      </w:r>
    </w:p>
    <w:p w14:paraId="00D54C66" w14:textId="5ABBFDF8" w:rsidR="001C7276" w:rsidRDefault="003A36C5" w:rsidP="00081454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GB"/>
        </w:rPr>
        <w:t>Data where volume is higher than the mean volume of 2021’s winter</w:t>
      </w:r>
    </w:p>
    <w:p w14:paraId="591C12C1" w14:textId="790AF16D" w:rsidR="003A36C5" w:rsidRDefault="003A36C5" w:rsidP="00081454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GB"/>
        </w:rPr>
        <w:t>Only the open, close, and high prices</w:t>
      </w:r>
    </w:p>
    <w:p w14:paraId="0A0D5A45" w14:textId="60EB725F" w:rsidR="00094958" w:rsidRDefault="003A36C5" w:rsidP="00094958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GB"/>
        </w:rPr>
        <w:t>Ordered by opening price</w:t>
      </w:r>
    </w:p>
    <w:p w14:paraId="5157C4CF" w14:textId="77777777" w:rsidR="00094958" w:rsidRPr="00094958" w:rsidRDefault="00094958" w:rsidP="00094958">
      <w:pPr>
        <w:ind w:left="360"/>
        <w:rPr>
          <w:lang w:val="en-GB"/>
        </w:rPr>
      </w:pPr>
    </w:p>
    <w:p w14:paraId="54A4FDBF" w14:textId="1F4DD940" w:rsidR="00094958" w:rsidRDefault="00094958" w:rsidP="00094958">
      <w:pPr>
        <w:pStyle w:val="ListParagraph"/>
        <w:rPr>
          <w:b/>
          <w:bCs/>
          <w:u w:val="single"/>
          <w:lang w:val="en-GB"/>
        </w:rPr>
      </w:pPr>
      <w:r w:rsidRPr="00094958">
        <w:rPr>
          <w:b/>
          <w:bCs/>
          <w:u w:val="single"/>
          <w:lang w:val="en-GB"/>
        </w:rPr>
        <w:lastRenderedPageBreak/>
        <w:t>OPTIONAL:</w:t>
      </w:r>
    </w:p>
    <w:p w14:paraId="08943875" w14:textId="77777777" w:rsidR="00094958" w:rsidRPr="00094958" w:rsidRDefault="00094958" w:rsidP="00094958">
      <w:pPr>
        <w:pStyle w:val="ListParagraph"/>
        <w:rPr>
          <w:b/>
          <w:bCs/>
          <w:u w:val="single"/>
          <w:lang w:val="en-GB"/>
        </w:rPr>
      </w:pPr>
    </w:p>
    <w:p w14:paraId="656DB8C5" w14:textId="448FEFB3" w:rsidR="00094958" w:rsidRDefault="00094958" w:rsidP="00094958">
      <w:pPr>
        <w:pStyle w:val="ListParagraph"/>
        <w:numPr>
          <w:ilvl w:val="0"/>
          <w:numId w:val="1"/>
        </w:numPr>
        <w:rPr>
          <w:b/>
          <w:bCs/>
          <w:lang w:val="en-GB"/>
        </w:rPr>
      </w:pPr>
      <w:r>
        <w:rPr>
          <w:b/>
          <w:bCs/>
          <w:lang w:val="en-GB"/>
        </w:rPr>
        <w:t>Creation of the new dataframe</w:t>
      </w:r>
    </w:p>
    <w:p w14:paraId="28CC7FF6" w14:textId="0BBF1233" w:rsidR="00094958" w:rsidRDefault="00094958" w:rsidP="00094958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Create a new dataframe like:</w:t>
      </w:r>
    </w:p>
    <w:p w14:paraId="2C32D488" w14:textId="3C811D09" w:rsidR="00094958" w:rsidRPr="00094958" w:rsidRDefault="00094958" w:rsidP="00094958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The final version of your data has to meet the following forma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2"/>
        <w:gridCol w:w="692"/>
        <w:gridCol w:w="976"/>
        <w:gridCol w:w="976"/>
        <w:gridCol w:w="1200"/>
        <w:gridCol w:w="939"/>
        <w:gridCol w:w="1114"/>
        <w:gridCol w:w="1449"/>
        <w:gridCol w:w="1042"/>
      </w:tblGrid>
      <w:tr w:rsidR="00094958" w14:paraId="5C259FC4" w14:textId="77777777" w:rsidTr="00865B92">
        <w:tc>
          <w:tcPr>
            <w:tcW w:w="689" w:type="dxa"/>
          </w:tcPr>
          <w:p w14:paraId="53B0DAE8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Index</w:t>
            </w:r>
          </w:p>
        </w:tc>
        <w:tc>
          <w:tcPr>
            <w:tcW w:w="710" w:type="dxa"/>
          </w:tcPr>
          <w:p w14:paraId="42CACB53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Date</w:t>
            </w:r>
          </w:p>
        </w:tc>
        <w:tc>
          <w:tcPr>
            <w:tcW w:w="1004" w:type="dxa"/>
          </w:tcPr>
          <w:p w14:paraId="78E70F35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Name of the company</w:t>
            </w:r>
          </w:p>
        </w:tc>
        <w:tc>
          <w:tcPr>
            <w:tcW w:w="1004" w:type="dxa"/>
          </w:tcPr>
          <w:p w14:paraId="533F5F36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Symbol of the company</w:t>
            </w:r>
          </w:p>
        </w:tc>
        <w:tc>
          <w:tcPr>
            <w:tcW w:w="1237" w:type="dxa"/>
          </w:tcPr>
          <w:p w14:paraId="4134774E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Type of information</w:t>
            </w:r>
          </w:p>
        </w:tc>
        <w:tc>
          <w:tcPr>
            <w:tcW w:w="702" w:type="dxa"/>
          </w:tcPr>
          <w:p w14:paraId="14D1B944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Value</w:t>
            </w:r>
          </w:p>
        </w:tc>
        <w:tc>
          <w:tcPr>
            <w:tcW w:w="1147" w:type="dxa"/>
          </w:tcPr>
          <w:p w14:paraId="4CBD1595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Name of student</w:t>
            </w:r>
          </w:p>
        </w:tc>
        <w:tc>
          <w:tcPr>
            <w:tcW w:w="1495" w:type="dxa"/>
          </w:tcPr>
          <w:p w14:paraId="0CF1D198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Surname of student</w:t>
            </w:r>
          </w:p>
        </w:tc>
        <w:tc>
          <w:tcPr>
            <w:tcW w:w="1072" w:type="dxa"/>
          </w:tcPr>
          <w:p w14:paraId="34026D3E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Date of download</w:t>
            </w:r>
          </w:p>
        </w:tc>
      </w:tr>
      <w:tr w:rsidR="00094958" w14:paraId="2C55EA9E" w14:textId="77777777" w:rsidTr="00865B92">
        <w:tc>
          <w:tcPr>
            <w:tcW w:w="689" w:type="dxa"/>
          </w:tcPr>
          <w:p w14:paraId="2A6EFD8B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710" w:type="dxa"/>
          </w:tcPr>
          <w:p w14:paraId="7F018114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2022-05-03</w:t>
            </w:r>
          </w:p>
        </w:tc>
        <w:tc>
          <w:tcPr>
            <w:tcW w:w="1004" w:type="dxa"/>
          </w:tcPr>
          <w:p w14:paraId="77C1D652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APPLE</w:t>
            </w:r>
          </w:p>
        </w:tc>
        <w:tc>
          <w:tcPr>
            <w:tcW w:w="1004" w:type="dxa"/>
          </w:tcPr>
          <w:p w14:paraId="624803F2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AAPL</w:t>
            </w:r>
          </w:p>
        </w:tc>
        <w:tc>
          <w:tcPr>
            <w:tcW w:w="1237" w:type="dxa"/>
          </w:tcPr>
          <w:p w14:paraId="7FCC3400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HIGH</w:t>
            </w:r>
          </w:p>
        </w:tc>
        <w:tc>
          <w:tcPr>
            <w:tcW w:w="702" w:type="dxa"/>
          </w:tcPr>
          <w:p w14:paraId="57F3E314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206</w:t>
            </w:r>
          </w:p>
        </w:tc>
        <w:tc>
          <w:tcPr>
            <w:tcW w:w="1147" w:type="dxa"/>
          </w:tcPr>
          <w:p w14:paraId="425B5281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MY_NAME</w:t>
            </w:r>
          </w:p>
        </w:tc>
        <w:tc>
          <w:tcPr>
            <w:tcW w:w="1495" w:type="dxa"/>
          </w:tcPr>
          <w:p w14:paraId="4478E958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MY_SURNAME</w:t>
            </w:r>
          </w:p>
        </w:tc>
        <w:tc>
          <w:tcPr>
            <w:tcW w:w="1072" w:type="dxa"/>
          </w:tcPr>
          <w:p w14:paraId="6D9C9D92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2022-09-10</w:t>
            </w:r>
          </w:p>
        </w:tc>
      </w:tr>
      <w:tr w:rsidR="00094958" w14:paraId="5A294F24" w14:textId="77777777" w:rsidTr="00865B92">
        <w:tc>
          <w:tcPr>
            <w:tcW w:w="689" w:type="dxa"/>
          </w:tcPr>
          <w:p w14:paraId="77167D8C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2</w:t>
            </w:r>
          </w:p>
        </w:tc>
        <w:tc>
          <w:tcPr>
            <w:tcW w:w="710" w:type="dxa"/>
          </w:tcPr>
          <w:p w14:paraId="34DB4F02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2022-05-03</w:t>
            </w:r>
          </w:p>
        </w:tc>
        <w:tc>
          <w:tcPr>
            <w:tcW w:w="1004" w:type="dxa"/>
          </w:tcPr>
          <w:p w14:paraId="5C72CFF9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APPLE</w:t>
            </w:r>
          </w:p>
        </w:tc>
        <w:tc>
          <w:tcPr>
            <w:tcW w:w="1004" w:type="dxa"/>
          </w:tcPr>
          <w:p w14:paraId="3BA171E7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AAPL</w:t>
            </w:r>
          </w:p>
        </w:tc>
        <w:tc>
          <w:tcPr>
            <w:tcW w:w="1237" w:type="dxa"/>
          </w:tcPr>
          <w:p w14:paraId="3B9B7AB8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LOW</w:t>
            </w:r>
          </w:p>
        </w:tc>
        <w:tc>
          <w:tcPr>
            <w:tcW w:w="702" w:type="dxa"/>
          </w:tcPr>
          <w:p w14:paraId="56BFA97A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200</w:t>
            </w:r>
          </w:p>
        </w:tc>
        <w:tc>
          <w:tcPr>
            <w:tcW w:w="1147" w:type="dxa"/>
          </w:tcPr>
          <w:p w14:paraId="11D595D9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MY_NAME</w:t>
            </w:r>
          </w:p>
        </w:tc>
        <w:tc>
          <w:tcPr>
            <w:tcW w:w="1495" w:type="dxa"/>
          </w:tcPr>
          <w:p w14:paraId="49E26838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MY_SURNAME</w:t>
            </w:r>
          </w:p>
        </w:tc>
        <w:tc>
          <w:tcPr>
            <w:tcW w:w="1072" w:type="dxa"/>
          </w:tcPr>
          <w:p w14:paraId="0DC503A3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2022-09-10</w:t>
            </w:r>
          </w:p>
        </w:tc>
      </w:tr>
      <w:tr w:rsidR="00094958" w14:paraId="01B09BF8" w14:textId="77777777" w:rsidTr="00865B92">
        <w:tc>
          <w:tcPr>
            <w:tcW w:w="689" w:type="dxa"/>
          </w:tcPr>
          <w:p w14:paraId="7DCE0A7D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3</w:t>
            </w:r>
          </w:p>
        </w:tc>
        <w:tc>
          <w:tcPr>
            <w:tcW w:w="710" w:type="dxa"/>
          </w:tcPr>
          <w:p w14:paraId="64756B9F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2022-05-03</w:t>
            </w:r>
          </w:p>
        </w:tc>
        <w:tc>
          <w:tcPr>
            <w:tcW w:w="1004" w:type="dxa"/>
          </w:tcPr>
          <w:p w14:paraId="07AEA9AD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APPLE</w:t>
            </w:r>
          </w:p>
        </w:tc>
        <w:tc>
          <w:tcPr>
            <w:tcW w:w="1004" w:type="dxa"/>
          </w:tcPr>
          <w:p w14:paraId="52B00F70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AAPL</w:t>
            </w:r>
          </w:p>
        </w:tc>
        <w:tc>
          <w:tcPr>
            <w:tcW w:w="1237" w:type="dxa"/>
          </w:tcPr>
          <w:p w14:paraId="474D215D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OPEN</w:t>
            </w:r>
          </w:p>
        </w:tc>
        <w:tc>
          <w:tcPr>
            <w:tcW w:w="702" w:type="dxa"/>
          </w:tcPr>
          <w:p w14:paraId="7505D947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205</w:t>
            </w:r>
          </w:p>
        </w:tc>
        <w:tc>
          <w:tcPr>
            <w:tcW w:w="1147" w:type="dxa"/>
          </w:tcPr>
          <w:p w14:paraId="7C6D7997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MY_NAME</w:t>
            </w:r>
          </w:p>
        </w:tc>
        <w:tc>
          <w:tcPr>
            <w:tcW w:w="1495" w:type="dxa"/>
          </w:tcPr>
          <w:p w14:paraId="0EDE9F5A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MY_SURNAME</w:t>
            </w:r>
          </w:p>
        </w:tc>
        <w:tc>
          <w:tcPr>
            <w:tcW w:w="1072" w:type="dxa"/>
          </w:tcPr>
          <w:p w14:paraId="0D93FF2A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2022-09-10</w:t>
            </w:r>
          </w:p>
        </w:tc>
      </w:tr>
      <w:tr w:rsidR="00094958" w14:paraId="3871E19A" w14:textId="77777777" w:rsidTr="00865B92">
        <w:tc>
          <w:tcPr>
            <w:tcW w:w="689" w:type="dxa"/>
          </w:tcPr>
          <w:p w14:paraId="6F5C24ED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4</w:t>
            </w:r>
          </w:p>
        </w:tc>
        <w:tc>
          <w:tcPr>
            <w:tcW w:w="710" w:type="dxa"/>
          </w:tcPr>
          <w:p w14:paraId="3D017BE8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2022-05-03</w:t>
            </w:r>
          </w:p>
        </w:tc>
        <w:tc>
          <w:tcPr>
            <w:tcW w:w="1004" w:type="dxa"/>
          </w:tcPr>
          <w:p w14:paraId="7CFB3BBC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APPLE</w:t>
            </w:r>
          </w:p>
        </w:tc>
        <w:tc>
          <w:tcPr>
            <w:tcW w:w="1004" w:type="dxa"/>
          </w:tcPr>
          <w:p w14:paraId="4D2F8DF0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AAPL</w:t>
            </w:r>
          </w:p>
        </w:tc>
        <w:tc>
          <w:tcPr>
            <w:tcW w:w="1237" w:type="dxa"/>
          </w:tcPr>
          <w:p w14:paraId="346506BB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CLOSE</w:t>
            </w:r>
          </w:p>
        </w:tc>
        <w:tc>
          <w:tcPr>
            <w:tcW w:w="702" w:type="dxa"/>
          </w:tcPr>
          <w:p w14:paraId="22C005E8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30</w:t>
            </w:r>
          </w:p>
        </w:tc>
        <w:tc>
          <w:tcPr>
            <w:tcW w:w="1147" w:type="dxa"/>
          </w:tcPr>
          <w:p w14:paraId="3BAF642E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MY_NAME</w:t>
            </w:r>
          </w:p>
        </w:tc>
        <w:tc>
          <w:tcPr>
            <w:tcW w:w="1495" w:type="dxa"/>
          </w:tcPr>
          <w:p w14:paraId="52A31CD0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MY_SURNAME</w:t>
            </w:r>
          </w:p>
        </w:tc>
        <w:tc>
          <w:tcPr>
            <w:tcW w:w="1072" w:type="dxa"/>
          </w:tcPr>
          <w:p w14:paraId="56954B2D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2022-09-10</w:t>
            </w:r>
          </w:p>
        </w:tc>
      </w:tr>
      <w:tr w:rsidR="00094958" w14:paraId="6FF87160" w14:textId="77777777" w:rsidTr="00865B92">
        <w:tc>
          <w:tcPr>
            <w:tcW w:w="689" w:type="dxa"/>
          </w:tcPr>
          <w:p w14:paraId="03E8AC23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5</w:t>
            </w:r>
          </w:p>
        </w:tc>
        <w:tc>
          <w:tcPr>
            <w:tcW w:w="710" w:type="dxa"/>
          </w:tcPr>
          <w:p w14:paraId="1020705E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2022-05-03</w:t>
            </w:r>
          </w:p>
        </w:tc>
        <w:tc>
          <w:tcPr>
            <w:tcW w:w="1004" w:type="dxa"/>
          </w:tcPr>
          <w:p w14:paraId="47837BB9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APPLE</w:t>
            </w:r>
          </w:p>
        </w:tc>
        <w:tc>
          <w:tcPr>
            <w:tcW w:w="1004" w:type="dxa"/>
          </w:tcPr>
          <w:p w14:paraId="1A2E3D2E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AAPL</w:t>
            </w:r>
          </w:p>
        </w:tc>
        <w:tc>
          <w:tcPr>
            <w:tcW w:w="1237" w:type="dxa"/>
          </w:tcPr>
          <w:p w14:paraId="7AEDC06F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VOLUME</w:t>
            </w:r>
          </w:p>
        </w:tc>
        <w:tc>
          <w:tcPr>
            <w:tcW w:w="702" w:type="dxa"/>
          </w:tcPr>
          <w:p w14:paraId="0DFC6168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1427545</w:t>
            </w:r>
          </w:p>
        </w:tc>
        <w:tc>
          <w:tcPr>
            <w:tcW w:w="1147" w:type="dxa"/>
          </w:tcPr>
          <w:p w14:paraId="263188A8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MY_NAME</w:t>
            </w:r>
          </w:p>
        </w:tc>
        <w:tc>
          <w:tcPr>
            <w:tcW w:w="1495" w:type="dxa"/>
          </w:tcPr>
          <w:p w14:paraId="55545F82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MY_SURNAME</w:t>
            </w:r>
          </w:p>
        </w:tc>
        <w:tc>
          <w:tcPr>
            <w:tcW w:w="1072" w:type="dxa"/>
          </w:tcPr>
          <w:p w14:paraId="20E0ED33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2022-09-10</w:t>
            </w:r>
          </w:p>
        </w:tc>
      </w:tr>
      <w:tr w:rsidR="00094958" w14:paraId="4C0F8A47" w14:textId="77777777" w:rsidTr="00865B92">
        <w:tc>
          <w:tcPr>
            <w:tcW w:w="689" w:type="dxa"/>
          </w:tcPr>
          <w:p w14:paraId="29226464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6</w:t>
            </w:r>
          </w:p>
        </w:tc>
        <w:tc>
          <w:tcPr>
            <w:tcW w:w="710" w:type="dxa"/>
          </w:tcPr>
          <w:p w14:paraId="27721530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2022-06-03</w:t>
            </w:r>
          </w:p>
        </w:tc>
        <w:tc>
          <w:tcPr>
            <w:tcW w:w="1004" w:type="dxa"/>
          </w:tcPr>
          <w:p w14:paraId="5EA3A981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APPLE</w:t>
            </w:r>
          </w:p>
        </w:tc>
        <w:tc>
          <w:tcPr>
            <w:tcW w:w="1004" w:type="dxa"/>
          </w:tcPr>
          <w:p w14:paraId="47AA9640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AAPL</w:t>
            </w:r>
          </w:p>
        </w:tc>
        <w:tc>
          <w:tcPr>
            <w:tcW w:w="1237" w:type="dxa"/>
          </w:tcPr>
          <w:p w14:paraId="7652EDAA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HIGH</w:t>
            </w:r>
          </w:p>
        </w:tc>
        <w:tc>
          <w:tcPr>
            <w:tcW w:w="702" w:type="dxa"/>
          </w:tcPr>
          <w:p w14:paraId="6674797C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202</w:t>
            </w:r>
          </w:p>
        </w:tc>
        <w:tc>
          <w:tcPr>
            <w:tcW w:w="1147" w:type="dxa"/>
          </w:tcPr>
          <w:p w14:paraId="1D656516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MY_NAME</w:t>
            </w:r>
          </w:p>
        </w:tc>
        <w:tc>
          <w:tcPr>
            <w:tcW w:w="1495" w:type="dxa"/>
          </w:tcPr>
          <w:p w14:paraId="55E3CB11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MY_SURNAME</w:t>
            </w:r>
          </w:p>
        </w:tc>
        <w:tc>
          <w:tcPr>
            <w:tcW w:w="1072" w:type="dxa"/>
          </w:tcPr>
          <w:p w14:paraId="1EF22F5B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2022-09-10</w:t>
            </w:r>
          </w:p>
        </w:tc>
      </w:tr>
      <w:tr w:rsidR="00094958" w14:paraId="33218EB7" w14:textId="77777777" w:rsidTr="00865B92">
        <w:tc>
          <w:tcPr>
            <w:tcW w:w="689" w:type="dxa"/>
          </w:tcPr>
          <w:p w14:paraId="0B38A5EE" w14:textId="77777777" w:rsidR="00094958" w:rsidRDefault="00094958" w:rsidP="00865B92">
            <w:pPr>
              <w:rPr>
                <w:lang w:val="en-GB"/>
              </w:rPr>
            </w:pPr>
            <w:r>
              <w:rPr>
                <w:lang w:val="en-GB"/>
              </w:rPr>
              <w:t>…</w:t>
            </w:r>
          </w:p>
        </w:tc>
        <w:tc>
          <w:tcPr>
            <w:tcW w:w="710" w:type="dxa"/>
          </w:tcPr>
          <w:p w14:paraId="174250AA" w14:textId="77777777" w:rsidR="00094958" w:rsidRDefault="00094958" w:rsidP="00865B92">
            <w:pPr>
              <w:rPr>
                <w:lang w:val="en-GB"/>
              </w:rPr>
            </w:pPr>
          </w:p>
        </w:tc>
        <w:tc>
          <w:tcPr>
            <w:tcW w:w="1004" w:type="dxa"/>
          </w:tcPr>
          <w:p w14:paraId="661D3BE2" w14:textId="77777777" w:rsidR="00094958" w:rsidRDefault="00094958" w:rsidP="00865B92">
            <w:pPr>
              <w:rPr>
                <w:lang w:val="en-GB"/>
              </w:rPr>
            </w:pPr>
          </w:p>
        </w:tc>
        <w:tc>
          <w:tcPr>
            <w:tcW w:w="1004" w:type="dxa"/>
          </w:tcPr>
          <w:p w14:paraId="0A8F3ACD" w14:textId="77777777" w:rsidR="00094958" w:rsidRDefault="00094958" w:rsidP="00865B92">
            <w:pPr>
              <w:rPr>
                <w:lang w:val="en-GB"/>
              </w:rPr>
            </w:pPr>
          </w:p>
        </w:tc>
        <w:tc>
          <w:tcPr>
            <w:tcW w:w="1237" w:type="dxa"/>
          </w:tcPr>
          <w:p w14:paraId="33CF7AF4" w14:textId="77777777" w:rsidR="00094958" w:rsidRDefault="00094958" w:rsidP="00865B92">
            <w:pPr>
              <w:rPr>
                <w:lang w:val="en-GB"/>
              </w:rPr>
            </w:pPr>
          </w:p>
        </w:tc>
        <w:tc>
          <w:tcPr>
            <w:tcW w:w="702" w:type="dxa"/>
          </w:tcPr>
          <w:p w14:paraId="39ACAA1F" w14:textId="77777777" w:rsidR="00094958" w:rsidRDefault="00094958" w:rsidP="00865B92">
            <w:pPr>
              <w:rPr>
                <w:lang w:val="en-GB"/>
              </w:rPr>
            </w:pPr>
          </w:p>
        </w:tc>
        <w:tc>
          <w:tcPr>
            <w:tcW w:w="1147" w:type="dxa"/>
          </w:tcPr>
          <w:p w14:paraId="30074C0B" w14:textId="77777777" w:rsidR="00094958" w:rsidRDefault="00094958" w:rsidP="00865B92">
            <w:pPr>
              <w:rPr>
                <w:lang w:val="en-GB"/>
              </w:rPr>
            </w:pPr>
          </w:p>
        </w:tc>
        <w:tc>
          <w:tcPr>
            <w:tcW w:w="1495" w:type="dxa"/>
          </w:tcPr>
          <w:p w14:paraId="22FD013D" w14:textId="77777777" w:rsidR="00094958" w:rsidRDefault="00094958" w:rsidP="00865B92">
            <w:pPr>
              <w:rPr>
                <w:lang w:val="en-GB"/>
              </w:rPr>
            </w:pPr>
          </w:p>
        </w:tc>
        <w:tc>
          <w:tcPr>
            <w:tcW w:w="1072" w:type="dxa"/>
          </w:tcPr>
          <w:p w14:paraId="5F254053" w14:textId="77777777" w:rsidR="00094958" w:rsidRDefault="00094958" w:rsidP="00865B92">
            <w:pPr>
              <w:rPr>
                <w:lang w:val="en-GB"/>
              </w:rPr>
            </w:pPr>
          </w:p>
        </w:tc>
      </w:tr>
    </w:tbl>
    <w:p w14:paraId="296CBECD" w14:textId="77777777" w:rsidR="00094958" w:rsidRDefault="00094958" w:rsidP="00094958">
      <w:pPr>
        <w:rPr>
          <w:lang w:val="en-GB"/>
        </w:rPr>
      </w:pPr>
    </w:p>
    <w:p w14:paraId="4BE07A6A" w14:textId="77777777" w:rsidR="00094958" w:rsidRPr="00EC4DC6" w:rsidRDefault="00094958" w:rsidP="00094958">
      <w:pPr>
        <w:rPr>
          <w:lang w:val="en-GB"/>
        </w:rPr>
      </w:pPr>
      <w:r>
        <w:rPr>
          <w:lang w:val="en-GB"/>
        </w:rPr>
        <w:t>Information on the final output:</w:t>
      </w:r>
    </w:p>
    <w:p w14:paraId="7DC51A55" w14:textId="77777777" w:rsidR="00094958" w:rsidRDefault="00094958" w:rsidP="00094958">
      <w:pPr>
        <w:pStyle w:val="ListParagraph"/>
        <w:numPr>
          <w:ilvl w:val="0"/>
          <w:numId w:val="2"/>
        </w:numPr>
        <w:rPr>
          <w:lang w:val="en-GB"/>
        </w:rPr>
      </w:pPr>
      <w:r w:rsidRPr="005B3A1C">
        <w:rPr>
          <w:lang w:val="en-GB"/>
        </w:rPr>
        <w:t>The final version is a dataframe</w:t>
      </w:r>
    </w:p>
    <w:p w14:paraId="0D902951" w14:textId="77777777" w:rsidR="00094958" w:rsidRDefault="00094958" w:rsidP="00094958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The “date” and the “date of download” are under the datetime format</w:t>
      </w:r>
    </w:p>
    <w:p w14:paraId="6E8DB468" w14:textId="77777777" w:rsidR="00094958" w:rsidRDefault="00094958" w:rsidP="00094958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The value is a float number</w:t>
      </w:r>
    </w:p>
    <w:p w14:paraId="4D4EEB86" w14:textId="77777777" w:rsidR="00094958" w:rsidRDefault="00094958" w:rsidP="00094958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The other columns are in a string format</w:t>
      </w:r>
    </w:p>
    <w:p w14:paraId="67AE4354" w14:textId="77777777" w:rsidR="00094958" w:rsidRDefault="00094958" w:rsidP="00094958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 xml:space="preserve">Name and surname are in </w:t>
      </w:r>
      <w:proofErr w:type="spellStart"/>
      <w:r>
        <w:rPr>
          <w:lang w:val="en-GB"/>
        </w:rPr>
        <w:t>latin</w:t>
      </w:r>
      <w:proofErr w:type="spellEnd"/>
      <w:r>
        <w:rPr>
          <w:lang w:val="en-GB"/>
        </w:rPr>
        <w:t xml:space="preserve"> letters</w:t>
      </w:r>
    </w:p>
    <w:p w14:paraId="2359CA94" w14:textId="77777777" w:rsidR="00094958" w:rsidRDefault="00094958" w:rsidP="00094958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All strings are in upper cases</w:t>
      </w:r>
    </w:p>
    <w:p w14:paraId="3C29ED05" w14:textId="77777777" w:rsidR="00094958" w:rsidRPr="00094958" w:rsidRDefault="00094958" w:rsidP="00094958">
      <w:pPr>
        <w:ind w:left="360"/>
        <w:rPr>
          <w:lang w:val="en-GB"/>
        </w:rPr>
      </w:pPr>
    </w:p>
    <w:p w14:paraId="28B8A272" w14:textId="77777777" w:rsidR="00094958" w:rsidRPr="00094958" w:rsidRDefault="00094958" w:rsidP="00094958">
      <w:pPr>
        <w:pStyle w:val="ListParagraph"/>
        <w:rPr>
          <w:lang w:val="en-GB"/>
        </w:rPr>
      </w:pPr>
    </w:p>
    <w:sectPr w:rsidR="00094958" w:rsidRPr="00094958" w:rsidSect="00F41630"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C49A03" w14:textId="77777777" w:rsidR="00C8135D" w:rsidRDefault="00C8135D" w:rsidP="00F41630">
      <w:pPr>
        <w:spacing w:after="0" w:line="240" w:lineRule="auto"/>
      </w:pPr>
      <w:r>
        <w:separator/>
      </w:r>
    </w:p>
  </w:endnote>
  <w:endnote w:type="continuationSeparator" w:id="0">
    <w:p w14:paraId="295CDBAF" w14:textId="77777777" w:rsidR="00C8135D" w:rsidRDefault="00C8135D" w:rsidP="00F416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BF0B16" w14:textId="77777777" w:rsidR="00C8135D" w:rsidRDefault="00C8135D" w:rsidP="00F41630">
      <w:pPr>
        <w:spacing w:after="0" w:line="240" w:lineRule="auto"/>
      </w:pPr>
      <w:r>
        <w:separator/>
      </w:r>
    </w:p>
  </w:footnote>
  <w:footnote w:type="continuationSeparator" w:id="0">
    <w:p w14:paraId="215A399B" w14:textId="77777777" w:rsidR="00C8135D" w:rsidRDefault="00C8135D" w:rsidP="00F416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8930E2"/>
    <w:multiLevelType w:val="hybridMultilevel"/>
    <w:tmpl w:val="1A28B80C"/>
    <w:lvl w:ilvl="0" w:tplc="DDFED49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A1334A"/>
    <w:multiLevelType w:val="hybridMultilevel"/>
    <w:tmpl w:val="C38204E4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7824BC"/>
    <w:multiLevelType w:val="hybridMultilevel"/>
    <w:tmpl w:val="897CFAA8"/>
    <w:lvl w:ilvl="0" w:tplc="574211E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9B7888"/>
    <w:multiLevelType w:val="hybridMultilevel"/>
    <w:tmpl w:val="E8E2D868"/>
    <w:lvl w:ilvl="0" w:tplc="1B6C7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F94F63"/>
    <w:multiLevelType w:val="hybridMultilevel"/>
    <w:tmpl w:val="67AE1B12"/>
    <w:lvl w:ilvl="0" w:tplc="7524783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487356451">
    <w:abstractNumId w:val="3"/>
  </w:num>
  <w:num w:numId="2" w16cid:durableId="1430203395">
    <w:abstractNumId w:val="2"/>
  </w:num>
  <w:num w:numId="3" w16cid:durableId="1996839245">
    <w:abstractNumId w:val="1"/>
  </w:num>
  <w:num w:numId="4" w16cid:durableId="549921318">
    <w:abstractNumId w:val="4"/>
  </w:num>
  <w:num w:numId="5" w16cid:durableId="8159540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wMzEzN7EwNTMwNjBR0lEKTi0uzszPAykwNKgFABHR9oktAAAA"/>
  </w:docVars>
  <w:rsids>
    <w:rsidRoot w:val="00440364"/>
    <w:rsid w:val="00006B2A"/>
    <w:rsid w:val="000362A8"/>
    <w:rsid w:val="00073E51"/>
    <w:rsid w:val="00094958"/>
    <w:rsid w:val="000D16DC"/>
    <w:rsid w:val="00136816"/>
    <w:rsid w:val="001C7276"/>
    <w:rsid w:val="001E48C2"/>
    <w:rsid w:val="001E7503"/>
    <w:rsid w:val="002613EE"/>
    <w:rsid w:val="003A36C5"/>
    <w:rsid w:val="003F4B4A"/>
    <w:rsid w:val="00440364"/>
    <w:rsid w:val="005279F2"/>
    <w:rsid w:val="005B3A1C"/>
    <w:rsid w:val="006350F2"/>
    <w:rsid w:val="0066709A"/>
    <w:rsid w:val="0067040E"/>
    <w:rsid w:val="006A6B03"/>
    <w:rsid w:val="007A2E27"/>
    <w:rsid w:val="007C1284"/>
    <w:rsid w:val="00872D32"/>
    <w:rsid w:val="008813E9"/>
    <w:rsid w:val="008A669A"/>
    <w:rsid w:val="009B361D"/>
    <w:rsid w:val="00A64963"/>
    <w:rsid w:val="00AB0D6F"/>
    <w:rsid w:val="00AB12A6"/>
    <w:rsid w:val="00AE6952"/>
    <w:rsid w:val="00B12540"/>
    <w:rsid w:val="00B16E42"/>
    <w:rsid w:val="00B5260F"/>
    <w:rsid w:val="00BC36E1"/>
    <w:rsid w:val="00C8135D"/>
    <w:rsid w:val="00C82ADC"/>
    <w:rsid w:val="00CA4896"/>
    <w:rsid w:val="00D26631"/>
    <w:rsid w:val="00D82DE6"/>
    <w:rsid w:val="00E057DE"/>
    <w:rsid w:val="00E12BE2"/>
    <w:rsid w:val="00E67BE9"/>
    <w:rsid w:val="00EC4DC6"/>
    <w:rsid w:val="00EC5098"/>
    <w:rsid w:val="00F41630"/>
    <w:rsid w:val="00F71C21"/>
    <w:rsid w:val="00FB19F2"/>
    <w:rsid w:val="00FE0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BCF6ED"/>
  <w15:chartTrackingRefBased/>
  <w15:docId w15:val="{2B51AD2E-493B-4181-B950-E84624826E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649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customStyle="1" w:styleId="q4iawc">
    <w:name w:val="q4iawc"/>
    <w:basedOn w:val="DefaultParagraphFont"/>
    <w:rsid w:val="00A64963"/>
  </w:style>
  <w:style w:type="paragraph" w:styleId="ListParagraph">
    <w:name w:val="List Paragraph"/>
    <w:basedOn w:val="Normal"/>
    <w:uiPriority w:val="34"/>
    <w:qFormat/>
    <w:rsid w:val="00A64963"/>
    <w:pPr>
      <w:ind w:left="720"/>
      <w:contextualSpacing/>
    </w:pPr>
  </w:style>
  <w:style w:type="table" w:styleId="TableGrid">
    <w:name w:val="Table Grid"/>
    <w:basedOn w:val="TableNormal"/>
    <w:uiPriority w:val="39"/>
    <w:rsid w:val="007A2E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5260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260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416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1630"/>
  </w:style>
  <w:style w:type="paragraph" w:styleId="Footer">
    <w:name w:val="footer"/>
    <w:basedOn w:val="Normal"/>
    <w:link w:val="FooterChar"/>
    <w:uiPriority w:val="99"/>
    <w:unhideWhenUsed/>
    <w:rsid w:val="00F4163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1630"/>
  </w:style>
  <w:style w:type="character" w:styleId="FollowedHyperlink">
    <w:name w:val="FollowedHyperlink"/>
    <w:basedOn w:val="DefaultParagraphFont"/>
    <w:uiPriority w:val="99"/>
    <w:semiHidden/>
    <w:unhideWhenUsed/>
    <w:rsid w:val="00073E5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79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3.xml"/><Relationship Id="rId5" Type="http://schemas.openxmlformats.org/officeDocument/2006/relationships/webSettings" Target="webSettings.xml"/><Relationship Id="rId10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65FA4F3119556F47979739CFDC038D09" ma:contentTypeVersion="4" ma:contentTypeDescription="Создание документа." ma:contentTypeScope="" ma:versionID="1b16479ae8663ee97fdf728d771b4ffd">
  <xsd:schema xmlns:xsd="http://www.w3.org/2001/XMLSchema" xmlns:xs="http://www.w3.org/2001/XMLSchema" xmlns:p="http://schemas.microsoft.com/office/2006/metadata/properties" xmlns:ns2="b5693958-d881-48f8-8dd3-6fb4c4f91a0e" xmlns:ns3="c77d90cc-5905-4784-8c37-17869ceeda80" targetNamespace="http://schemas.microsoft.com/office/2006/metadata/properties" ma:root="true" ma:fieldsID="2c534696ceeb09cebdefd074bd9af0bb" ns2:_="" ns3:_="">
    <xsd:import namespace="b5693958-d881-48f8-8dd3-6fb4c4f91a0e"/>
    <xsd:import namespace="c77d90cc-5905-4784-8c37-17869ceeda8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693958-d881-48f8-8dd3-6fb4c4f91a0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7d90cc-5905-4784-8c37-17869ceeda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5693958-d881-48f8-8dd3-6fb4c4f91a0e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76F9EF2B-ED47-405F-BF10-D5FEBF414C4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A3D3EDC-4BA2-4FFB-A675-B8075E709043}"/>
</file>

<file path=customXml/itemProps3.xml><?xml version="1.0" encoding="utf-8"?>
<ds:datastoreItem xmlns:ds="http://schemas.openxmlformats.org/officeDocument/2006/customXml" ds:itemID="{BDE4097C-2F80-4D90-A6B8-057A6637F6AA}"/>
</file>

<file path=customXml/itemProps4.xml><?xml version="1.0" encoding="utf-8"?>
<ds:datastoreItem xmlns:ds="http://schemas.openxmlformats.org/officeDocument/2006/customXml" ds:itemID="{190F1769-3FD1-4839-B61D-32B1DDB8FD4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7</TotalTime>
  <Pages>2</Pages>
  <Words>386</Words>
  <Characters>212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etan Frachardon</dc:creator>
  <cp:keywords/>
  <dc:description/>
  <cp:lastModifiedBy>Gaetan Chardon</cp:lastModifiedBy>
  <cp:revision>22</cp:revision>
  <dcterms:created xsi:type="dcterms:W3CDTF">2022-08-27T09:04:00Z</dcterms:created>
  <dcterms:modified xsi:type="dcterms:W3CDTF">2022-09-13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FA4F3119556F47979739CFDC038D09</vt:lpwstr>
  </property>
  <property fmtid="{D5CDD505-2E9C-101B-9397-08002B2CF9AE}" pid="3" name="Order">
    <vt:r8>8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  <property fmtid="{D5CDD505-2E9C-101B-9397-08002B2CF9AE}" pid="11" name="ComplianceAssetId">
    <vt:lpwstr/>
  </property>
</Properties>
</file>